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070869" w14:textId="20D97EA6" w:rsidR="008238BF" w:rsidRPr="008238BF" w:rsidRDefault="008238BF" w:rsidP="008238BF">
      <w:pPr>
        <w:rPr>
          <w:noProof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2FC6F24F" wp14:editId="6266E7DA">
            <wp:simplePos x="0" y="0"/>
            <wp:positionH relativeFrom="column">
              <wp:posOffset>-150468</wp:posOffset>
            </wp:positionH>
            <wp:positionV relativeFrom="paragraph">
              <wp:posOffset>325425</wp:posOffset>
            </wp:positionV>
            <wp:extent cx="6921651" cy="6737299"/>
            <wp:effectExtent l="0" t="0" r="0" b="6985"/>
            <wp:wrapTight wrapText="bothSides">
              <wp:wrapPolygon edited="0">
                <wp:start x="0" y="0"/>
                <wp:lineTo x="0" y="21561"/>
                <wp:lineTo x="21521" y="21561"/>
                <wp:lineTo x="21521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ero recuitment.jp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28" t="616" r="4380" b="16871"/>
                    <a:stretch/>
                  </pic:blipFill>
                  <pic:spPr bwMode="auto">
                    <a:xfrm>
                      <a:off x="0" y="0"/>
                      <a:ext cx="6924007" cy="6739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50B01B0E" w14:textId="61C3A92A" w:rsidR="00751079" w:rsidRDefault="00751079" w:rsidP="00751079">
      <w:pPr>
        <w:pStyle w:val="Heading3"/>
      </w:pPr>
      <w:r>
        <w:t>Input</w:t>
      </w:r>
    </w:p>
    <w:p w14:paraId="0F0ABEDB" w14:textId="77777777" w:rsidR="00751079" w:rsidRPr="00A27378" w:rsidRDefault="00751079" w:rsidP="00751079">
      <w:pPr>
        <w:numPr>
          <w:ilvl w:val="0"/>
          <w:numId w:val="46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A489813" w14:textId="538255FB" w:rsidR="00751079" w:rsidRPr="003E1D56" w:rsidRDefault="00751079" w:rsidP="00751079">
      <w:pPr>
        <w:numPr>
          <w:ilvl w:val="1"/>
          <w:numId w:val="46"/>
        </w:numPr>
        <w:contextualSpacing/>
      </w:pPr>
      <w:r w:rsidRPr="0057381E">
        <w:rPr>
          <w:b/>
          <w:noProof/>
        </w:rPr>
        <w:t>"</w:t>
      </w:r>
      <w:r>
        <w:rPr>
          <w:rFonts w:ascii="Consolas" w:eastAsia="Consolas" w:hAnsi="Consolas" w:cs="Consolas"/>
          <w:b/>
          <w:bCs/>
        </w:rPr>
        <w:t>End</w:t>
      </w:r>
      <w:r w:rsidRPr="0057381E">
        <w:rPr>
          <w:b/>
          <w:noProof/>
        </w:rPr>
        <w:t>"</w:t>
      </w:r>
    </w:p>
    <w:p w14:paraId="3DFED370" w14:textId="34380DC8" w:rsidR="00751079" w:rsidRPr="00751079" w:rsidRDefault="00751079" w:rsidP="00751079">
      <w:pPr>
        <w:numPr>
          <w:ilvl w:val="1"/>
          <w:numId w:val="46"/>
        </w:numPr>
        <w:contextualSpacing/>
      </w:pPr>
      <w:r w:rsidRPr="0057381E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Enroll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</w:t>
      </w:r>
      <w:r w:rsidRPr="0057381E">
        <w:rPr>
          <w:rFonts w:ascii="Consolas" w:hAnsi="Consolas"/>
          <w:b/>
          <w:noProof/>
        </w:rPr>
        <w:t>"</w:t>
      </w:r>
    </w:p>
    <w:p w14:paraId="65758D71" w14:textId="0BB97CCE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65F5A820" w14:textId="126DB588" w:rsidR="00751079" w:rsidRPr="00751079" w:rsidRDefault="00751079" w:rsidP="00751079">
      <w:pPr>
        <w:numPr>
          <w:ilvl w:val="1"/>
          <w:numId w:val="46"/>
        </w:numPr>
        <w:contextualSpacing/>
      </w:pPr>
      <w:r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Unlearn 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  <w:noProof/>
        </w:rPr>
        <w:t>"</w:t>
      </w:r>
    </w:p>
    <w:p w14:paraId="740254EA" w14:textId="77777777" w:rsidR="00751079" w:rsidRPr="00A27378" w:rsidRDefault="00751079" w:rsidP="00751079">
      <w:pPr>
        <w:pStyle w:val="Heading3"/>
        <w:rPr>
          <w:lang w:val="bg-BG"/>
        </w:rPr>
      </w:pPr>
      <w:r>
        <w:t>Output</w:t>
      </w:r>
    </w:p>
    <w:p w14:paraId="18807E0F" w14:textId="77777777" w:rsidR="00751079" w:rsidRPr="002447D1" w:rsidRDefault="00751079" w:rsidP="00751079">
      <w:pPr>
        <w:numPr>
          <w:ilvl w:val="0"/>
          <w:numId w:val="4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1470D267" w14:textId="58D5D70D" w:rsidR="00751079" w:rsidRPr="003E1D56" w:rsidRDefault="00751079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 w:rsidRPr="00037C85">
        <w:rPr>
          <w:rFonts w:ascii="Consolas" w:hAnsi="Consolas" w:cstheme="minorHAnsi"/>
          <w:b/>
          <w:noProof/>
        </w:rPr>
        <w:lastRenderedPageBreak/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is already enrolled.</w:t>
      </w:r>
      <w:r w:rsidRPr="00E77103">
        <w:rPr>
          <w:rFonts w:ascii="Consolas" w:hAnsi="Consolas" w:cstheme="minorHAnsi"/>
          <w:b/>
          <w:noProof/>
        </w:rPr>
        <w:t>"</w:t>
      </w:r>
    </w:p>
    <w:p w14:paraId="474481CC" w14:textId="6FFDB671" w:rsidR="00751079" w:rsidRPr="00037C85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exist."</w:t>
      </w:r>
    </w:p>
    <w:p w14:paraId="4794243E" w14:textId="2B278FA6" w:rsidR="00A178A2" w:rsidRPr="00A178A2" w:rsidRDefault="00A178A2" w:rsidP="00A178A2">
      <w:pPr>
        <w:pStyle w:val="ListParagraph"/>
        <w:numPr>
          <w:ilvl w:val="1"/>
          <w:numId w:val="44"/>
        </w:numPr>
        <w:rPr>
          <w:rStyle w:val="CodeChar"/>
        </w:rPr>
      </w:pPr>
      <w:r w:rsidRPr="00A178A2">
        <w:rPr>
          <w:rStyle w:val="CodeChar"/>
        </w:rPr>
        <w:t>"{HeroName} has already learnt {SpellName}."</w:t>
      </w:r>
    </w:p>
    <w:p w14:paraId="4FBADE09" w14:textId="54A3457C" w:rsidR="00751079" w:rsidRPr="00A178A2" w:rsidRDefault="00A178A2" w:rsidP="00751079">
      <w:pPr>
        <w:pStyle w:val="ListParagraph"/>
        <w:numPr>
          <w:ilvl w:val="0"/>
          <w:numId w:val="44"/>
        </w:numPr>
        <w:ind w:left="1440"/>
        <w:jc w:val="both"/>
        <w:rPr>
          <w:rFonts w:cstheme="minorHAnsi"/>
          <w:noProof/>
        </w:rPr>
      </w:pP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eroName</w:t>
      </w:r>
      <w:proofErr w:type="spellEnd"/>
      <w:r>
        <w:rPr>
          <w:rFonts w:ascii="Consolas" w:hAnsi="Consolas"/>
          <w:b/>
        </w:rPr>
        <w:t>} doesn't know {</w:t>
      </w:r>
      <w:proofErr w:type="spellStart"/>
      <w:r>
        <w:rPr>
          <w:rFonts w:ascii="Consolas" w:hAnsi="Consolas"/>
          <w:b/>
        </w:rPr>
        <w:t>SpellName</w:t>
      </w:r>
      <w:proofErr w:type="spellEnd"/>
      <w:r>
        <w:rPr>
          <w:rFonts w:ascii="Consolas" w:hAnsi="Consolas"/>
          <w:b/>
        </w:rPr>
        <w:t>}."</w:t>
      </w:r>
    </w:p>
    <w:p w14:paraId="1D3A74A0" w14:textId="77777777" w:rsidR="00A178A2" w:rsidRPr="00E02F4D" w:rsidRDefault="00A178A2" w:rsidP="00A178A2">
      <w:pPr>
        <w:pStyle w:val="ListParagraph"/>
        <w:numPr>
          <w:ilvl w:val="1"/>
          <w:numId w:val="44"/>
        </w:numPr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"</w:t>
      </w:r>
      <w:r>
        <w:rPr>
          <w:rFonts w:ascii="Consolas" w:eastAsia="Consolas" w:hAnsi="Consolas" w:cs="Consolas"/>
          <w:b/>
          <w:bCs/>
        </w:rPr>
        <w:t>Heroes</w:t>
      </w:r>
      <w:r w:rsidRPr="00E02F4D">
        <w:rPr>
          <w:rFonts w:ascii="Consolas" w:eastAsia="Consolas" w:hAnsi="Consolas" w:cs="Consolas"/>
          <w:b/>
          <w:bCs/>
          <w:lang w:val="bg-BG"/>
        </w:rPr>
        <w:t>:</w:t>
      </w:r>
    </w:p>
    <w:p w14:paraId="6698CEC0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1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0F409789" w14:textId="77777777" w:rsidR="00A178A2" w:rsidRPr="00E02F4D" w:rsidRDefault="00A178A2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  <w:lang w:val="bg-BG"/>
        </w:rPr>
      </w:pPr>
      <w:r w:rsidRPr="00E02F4D">
        <w:rPr>
          <w:rFonts w:ascii="Consolas" w:eastAsia="Consolas" w:hAnsi="Consolas" w:cs="Consolas"/>
          <w:b/>
          <w:bCs/>
          <w:lang w:val="bg-BG"/>
        </w:rPr>
        <w:t>== {</w:t>
      </w:r>
      <w:r>
        <w:rPr>
          <w:rFonts w:ascii="Consolas" w:eastAsia="Consolas" w:hAnsi="Consolas" w:cs="Consolas"/>
          <w:b/>
          <w:bCs/>
        </w:rPr>
        <w:t>name</w:t>
      </w:r>
      <w:r w:rsidRPr="00E02F4D">
        <w:rPr>
          <w:rFonts w:ascii="Consolas" w:eastAsia="Consolas" w:hAnsi="Consolas" w:cs="Consolas"/>
          <w:b/>
          <w:bCs/>
          <w:lang w:val="bg-BG"/>
        </w:rPr>
        <w:t>2}: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1}, {</w:t>
      </w:r>
      <w:r>
        <w:rPr>
          <w:rFonts w:ascii="Consolas" w:eastAsia="Consolas" w:hAnsi="Consolas" w:cs="Consolas"/>
          <w:b/>
          <w:bCs/>
        </w:rPr>
        <w:t>spell</w:t>
      </w:r>
      <w:r w:rsidRPr="00E02F4D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>
        <w:rPr>
          <w:rFonts w:ascii="Consolas" w:eastAsia="Consolas" w:hAnsi="Consolas" w:cs="Consolas"/>
          <w:b/>
          <w:bCs/>
        </w:rPr>
        <w:t>spelln</w:t>
      </w:r>
      <w:proofErr w:type="spellEnd"/>
      <w:r w:rsidRPr="00E02F4D">
        <w:rPr>
          <w:rFonts w:ascii="Consolas" w:eastAsia="Consolas" w:hAnsi="Consolas" w:cs="Consolas"/>
          <w:b/>
          <w:bCs/>
          <w:lang w:val="bg-BG"/>
        </w:rPr>
        <w:t>}</w:t>
      </w:r>
    </w:p>
    <w:p w14:paraId="3C0218F1" w14:textId="604AFE8B" w:rsidR="00A178A2" w:rsidRPr="00080C30" w:rsidRDefault="00080C30" w:rsidP="00A178A2">
      <w:pPr>
        <w:pStyle w:val="ListParagraph"/>
        <w:ind w:left="1440"/>
        <w:jc w:val="both"/>
        <w:rPr>
          <w:rFonts w:ascii="Consolas" w:eastAsia="Consolas" w:hAnsi="Consolas" w:cs="Consolas"/>
          <w:b/>
          <w:bCs/>
        </w:rPr>
      </w:pPr>
      <w:r>
        <w:rPr>
          <w:rFonts w:ascii="Consolas" w:eastAsia="Consolas" w:hAnsi="Consolas" w:cs="Consolas"/>
          <w:b/>
          <w:bCs/>
        </w:rPr>
        <w:t>…</w:t>
      </w:r>
    </w:p>
    <w:p w14:paraId="16AD9BB0" w14:textId="0FDA8F73" w:rsidR="00A178A2" w:rsidRPr="00936B43" w:rsidRDefault="00A178A2" w:rsidP="00936B43">
      <w:pPr>
        <w:ind w:left="1080" w:firstLine="360"/>
        <w:jc w:val="both"/>
        <w:rPr>
          <w:rFonts w:ascii="Consolas" w:eastAsia="Consolas" w:hAnsi="Consolas" w:cs="Consolas"/>
          <w:b/>
          <w:bCs/>
        </w:rPr>
      </w:pPr>
      <w:r w:rsidRPr="00A178A2">
        <w:rPr>
          <w:rFonts w:ascii="Consolas" w:eastAsia="Consolas" w:hAnsi="Consolas" w:cs="Consolas"/>
          <w:b/>
          <w:bCs/>
          <w:lang w:val="bg-BG"/>
        </w:rPr>
        <w:t>== {</w:t>
      </w:r>
      <w:proofErr w:type="spellStart"/>
      <w:r w:rsidRPr="00A178A2">
        <w:rPr>
          <w:rFonts w:ascii="Consolas" w:eastAsia="Consolas" w:hAnsi="Consolas" w:cs="Consolas"/>
          <w:b/>
          <w:bCs/>
        </w:rPr>
        <w:t>name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: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1}, {</w:t>
      </w:r>
      <w:r w:rsidRPr="00A178A2">
        <w:rPr>
          <w:rFonts w:ascii="Consolas" w:eastAsia="Consolas" w:hAnsi="Consolas" w:cs="Consolas"/>
          <w:b/>
          <w:bCs/>
        </w:rPr>
        <w:t>spell</w:t>
      </w:r>
      <w:r w:rsidRPr="00A178A2">
        <w:rPr>
          <w:rFonts w:ascii="Consolas" w:eastAsia="Consolas" w:hAnsi="Consolas" w:cs="Consolas"/>
          <w:b/>
          <w:bCs/>
          <w:lang w:val="bg-BG"/>
        </w:rPr>
        <w:t>2}, {</w:t>
      </w:r>
      <w:proofErr w:type="spellStart"/>
      <w:r w:rsidRPr="00A178A2">
        <w:rPr>
          <w:rFonts w:ascii="Consolas" w:eastAsia="Consolas" w:hAnsi="Consolas" w:cs="Consolas"/>
          <w:b/>
          <w:bCs/>
        </w:rPr>
        <w:t>spelln</w:t>
      </w:r>
      <w:proofErr w:type="spellEnd"/>
      <w:r w:rsidRPr="00A178A2">
        <w:rPr>
          <w:rFonts w:ascii="Consolas" w:eastAsia="Consolas" w:hAnsi="Consolas" w:cs="Consolas"/>
          <w:b/>
          <w:bCs/>
          <w:lang w:val="bg-BG"/>
        </w:rPr>
        <w:t>}</w:t>
      </w:r>
      <w:r w:rsidRPr="00A178A2">
        <w:rPr>
          <w:rFonts w:ascii="Consolas" w:eastAsia="Consolas" w:hAnsi="Consolas" w:cs="Consolas"/>
          <w:b/>
          <w:bCs/>
        </w:rPr>
        <w:t>"</w:t>
      </w:r>
    </w:p>
    <w:p w14:paraId="19AE8430" w14:textId="77777777" w:rsidR="00080C30" w:rsidRDefault="00080C30" w:rsidP="00080C30">
      <w:pPr>
        <w:pStyle w:val="Heading3"/>
      </w:pPr>
      <w:r>
        <w:t>Examples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3ED1F011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11D52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bookmarkStart w:id="1" w:name="_Hlk507807240"/>
            <w:bookmarkEnd w:id="1"/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2BA12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AFA9E1C" w14:textId="77777777" w:rsidTr="00676C3D">
        <w:trPr>
          <w:trHeight w:val="25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F39E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bookmarkStart w:id="2" w:name="_Hlk507807261"/>
            <w:bookmarkEnd w:id="2"/>
            <w:r>
              <w:rPr>
                <w:rFonts w:ascii="Consolas" w:eastAsia="Consolas" w:hAnsi="Consolas" w:cs="Consolas"/>
              </w:rPr>
              <w:t>Enroll Stefan</w:t>
            </w:r>
          </w:p>
          <w:p w14:paraId="1B027B4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49408C5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C53CF6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4647687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</w:p>
          <w:p w14:paraId="3C7EBDB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Unlearn George Dispel</w:t>
            </w:r>
          </w:p>
          <w:p w14:paraId="65403F2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6CC3FE8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07894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5A2B6BA5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4ECD91E0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3F621EA9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485EB92A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323EFC88" w14:textId="0158D7E2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56ABDA8" w14:textId="26273AFF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519FA2E6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908E55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3B13DE0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70CF1C85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4393A4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527E99A0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DD8807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  <w:p w14:paraId="55C634C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</w:p>
          <w:p w14:paraId="2FE4337A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097A01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33E58B3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doesn't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081A964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7F04A8DD" w14:textId="77777777" w:rsidR="00080C30" w:rsidRDefault="00080C30" w:rsidP="00676C3D">
            <w:pPr>
              <w:spacing w:before="0" w:after="0"/>
              <w:rPr>
                <w:b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1B3BACBA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4860C6E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597CA61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2EA1A918" w14:textId="77777777" w:rsidTr="00676C3D">
        <w:trPr>
          <w:trHeight w:val="1620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E2BF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Stefan</w:t>
            </w:r>
          </w:p>
          <w:p w14:paraId="46C99F1D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Enroll Peter</w:t>
            </w:r>
          </w:p>
          <w:p w14:paraId="3FE9E31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roll John</w:t>
            </w:r>
          </w:p>
          <w:p w14:paraId="0AB9D51B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Stefan Spell</w:t>
            </w:r>
          </w:p>
          <w:p w14:paraId="163127E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Learn Peter Dispel</w:t>
            </w:r>
          </w:p>
          <w:p w14:paraId="76D594FF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End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C1FC0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279069FE" w14:textId="77777777" w:rsidR="00A10B5B" w:rsidRDefault="00A10B5B" w:rsidP="00A10B5B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EAC141" w14:textId="77777777" w:rsidR="00A10B5B" w:rsidRPr="00A169CA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>Dispel</w:t>
            </w:r>
          </w:p>
          <w:p w14:paraId="097F202C" w14:textId="77777777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3E3266E1" w14:textId="4816D23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0AE0D204" w14:textId="77777777" w:rsidR="00080C30" w:rsidRDefault="00080C30" w:rsidP="00080C30">
      <w:pPr>
        <w:pStyle w:val="Heading3"/>
      </w:pPr>
      <w:r>
        <w:t>JS Examples</w:t>
      </w:r>
    </w:p>
    <w:p w14:paraId="6DE5A430" w14:textId="77777777" w:rsidR="00080C30" w:rsidRPr="00B94B80" w:rsidRDefault="00080C30" w:rsidP="00080C30">
      <w:r>
        <w:t xml:space="preserve">The input will be provided as an </w:t>
      </w:r>
      <w:r w:rsidRPr="0006229C">
        <w:rPr>
          <w:bCs/>
        </w:rPr>
        <w:t>array of strings</w:t>
      </w:r>
      <w:r>
        <w:rPr>
          <w:bCs/>
        </w:rPr>
        <w:t>.</w:t>
      </w:r>
    </w:p>
    <w:tbl>
      <w:tblPr>
        <w:tblStyle w:val="TableGrid"/>
        <w:tblW w:w="10065" w:type="dxa"/>
        <w:tblInd w:w="-5" w:type="dxa"/>
        <w:tblLook w:val="04A0" w:firstRow="1" w:lastRow="0" w:firstColumn="1" w:lastColumn="0" w:noHBand="0" w:noVBand="1"/>
      </w:tblPr>
      <w:tblGrid>
        <w:gridCol w:w="4820"/>
        <w:gridCol w:w="5245"/>
      </w:tblGrid>
      <w:tr w:rsidR="00080C30" w14:paraId="2F837203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D8C33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FC6FA7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3C5CDB6E" w14:textId="77777777" w:rsidTr="00676C3D">
        <w:trPr>
          <w:trHeight w:val="1924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0B99B34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(["Enroll Stefan",</w:t>
            </w:r>
          </w:p>
          <w:p w14:paraId="4B8409FC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237FD833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Stefan",</w:t>
            </w:r>
          </w:p>
          <w:p w14:paraId="7A95D33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0D5227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John </w:t>
            </w:r>
            <w:proofErr w:type="spellStart"/>
            <w:r>
              <w:rPr>
                <w:rFonts w:ascii="Consolas" w:eastAsia="Consolas" w:hAnsi="Consolas" w:cs="Consolas"/>
              </w:rPr>
              <w:t>ItShouldNot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6B98640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Unlearn George Dispel",</w:t>
            </w:r>
          </w:p>
          <w:p w14:paraId="50426C35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1F3E1D46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F5CF1D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tefan is already enrolled.</w:t>
            </w:r>
          </w:p>
          <w:p w14:paraId="6D17465A" w14:textId="77777777" w:rsidR="00080C30" w:rsidRDefault="00080C30" w:rsidP="00676C3D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John doesn't exist.</w:t>
            </w:r>
          </w:p>
          <w:p w14:paraId="30F2DB17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eorge doesn't exist.</w:t>
            </w:r>
          </w:p>
          <w:p w14:paraId="6FCBC683" w14:textId="77777777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oes:</w:t>
            </w:r>
          </w:p>
          <w:p w14:paraId="0DE0A061" w14:textId="77777777" w:rsidR="00A10B5B" w:rsidRDefault="00A10B5B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Stefan:</w:t>
            </w:r>
          </w:p>
          <w:p w14:paraId="778B8287" w14:textId="23018F3B" w:rsidR="00080C30" w:rsidRDefault="00080C30" w:rsidP="00676C3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== Peter:</w:t>
            </w:r>
          </w:p>
          <w:p w14:paraId="3E1B6775" w14:textId="5D781FE9" w:rsidR="00080C30" w:rsidRDefault="00080C30" w:rsidP="00676C3D">
            <w:pPr>
              <w:spacing w:after="0"/>
              <w:rPr>
                <w:rFonts w:ascii="Calibri" w:hAnsi="Calibri"/>
              </w:rPr>
            </w:pPr>
          </w:p>
        </w:tc>
      </w:tr>
      <w:tr w:rsidR="00080C30" w14:paraId="4FFCE470" w14:textId="77777777" w:rsidTr="00676C3D"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15AE254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A9826A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6BC44BCE" w14:textId="77777777" w:rsidTr="00676C3D">
        <w:trPr>
          <w:trHeight w:val="1821"/>
        </w:trPr>
        <w:tc>
          <w:tcPr>
            <w:tcW w:w="4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D484EA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7AFBD1E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9AFB2E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Learn Stefan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546E2B3E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"Unlearn Stefan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",</w:t>
            </w:r>
          </w:p>
          <w:p w14:paraId="217DCAA2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1D36BE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has already learnt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6DFB94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Stefan doesn't know </w:t>
            </w:r>
            <w:proofErr w:type="spellStart"/>
            <w:r>
              <w:rPr>
                <w:rFonts w:ascii="Consolas" w:eastAsia="Consolas" w:hAnsi="Consolas" w:cs="Consolas"/>
              </w:rPr>
              <w:t>NotFound</w:t>
            </w:r>
            <w:proofErr w:type="spellEnd"/>
            <w:r>
              <w:rPr>
                <w:rFonts w:ascii="Consolas" w:eastAsia="Consolas" w:hAnsi="Consolas" w:cs="Consolas"/>
              </w:rPr>
              <w:t>.</w:t>
            </w:r>
          </w:p>
          <w:p w14:paraId="5FD4183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66B2932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== Stefan: </w:t>
            </w:r>
            <w:proofErr w:type="spellStart"/>
            <w:r>
              <w:rPr>
                <w:rFonts w:ascii="Consolas" w:eastAsia="Consolas" w:hAnsi="Consolas" w:cs="Consolas"/>
              </w:rPr>
              <w:t>ItShouldWork</w:t>
            </w:r>
            <w:proofErr w:type="spellEnd"/>
          </w:p>
        </w:tc>
      </w:tr>
      <w:tr w:rsidR="00080C30" w14:paraId="154DB21E" w14:textId="77777777" w:rsidTr="005049B7">
        <w:trPr>
          <w:trHeight w:val="364"/>
        </w:trPr>
        <w:tc>
          <w:tcPr>
            <w:tcW w:w="4820" w:type="dxa"/>
            <w:shd w:val="clear" w:color="auto" w:fill="D9D9D9" w:themeFill="background1" w:themeFillShade="D9"/>
          </w:tcPr>
          <w:p w14:paraId="649D1BB7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7A3D1B4F" w14:textId="77777777" w:rsidR="00080C30" w:rsidRDefault="00080C30" w:rsidP="005049B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80C30" w14:paraId="50BDBB77" w14:textId="77777777" w:rsidTr="00676C3D">
        <w:trPr>
          <w:trHeight w:val="58"/>
        </w:trPr>
        <w:tc>
          <w:tcPr>
            <w:tcW w:w="4820" w:type="dxa"/>
            <w:hideMark/>
          </w:tcPr>
          <w:p w14:paraId="60B6EBA8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(["Enroll Stefan",</w:t>
            </w:r>
          </w:p>
          <w:p w14:paraId="647B862A" w14:textId="77777777" w:rsidR="00080C30" w:rsidRPr="00C3166A" w:rsidRDefault="00080C30" w:rsidP="00676C3D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</w:rPr>
              <w:t>"Enroll Peter",</w:t>
            </w:r>
          </w:p>
          <w:p w14:paraId="71D6D5F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roll John",</w:t>
            </w:r>
          </w:p>
          <w:p w14:paraId="59DA72D7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Stefan Spell",</w:t>
            </w:r>
          </w:p>
          <w:p w14:paraId="2C747859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Learn Peter Dispel",</w:t>
            </w:r>
          </w:p>
          <w:p w14:paraId="0B39CACC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"End"])</w:t>
            </w:r>
          </w:p>
        </w:tc>
        <w:tc>
          <w:tcPr>
            <w:tcW w:w="5245" w:type="dxa"/>
            <w:hideMark/>
          </w:tcPr>
          <w:p w14:paraId="4325AD21" w14:textId="77777777" w:rsidR="00080C30" w:rsidRDefault="00080C30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Heroes:</w:t>
            </w:r>
          </w:p>
          <w:p w14:paraId="4FCDA632" w14:textId="77777777" w:rsidR="00A10B5B" w:rsidRPr="009A43FF" w:rsidRDefault="00A10B5B" w:rsidP="00A10B5B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eastAsia="Consolas" w:hAnsi="Consolas" w:cs="Consolas"/>
              </w:rPr>
              <w:t>== Stefan: Spell</w:t>
            </w:r>
          </w:p>
          <w:p w14:paraId="543C37F7" w14:textId="77777777" w:rsidR="00A10B5B" w:rsidRDefault="00A10B5B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hAnsi="Consolas"/>
              </w:rPr>
              <w:t xml:space="preserve">== Peter: </w:t>
            </w:r>
            <w:r>
              <w:rPr>
                <w:rFonts w:ascii="Consolas" w:eastAsia="Consolas" w:hAnsi="Consolas" w:cs="Consolas"/>
              </w:rPr>
              <w:t xml:space="preserve">Dispel </w:t>
            </w:r>
          </w:p>
          <w:p w14:paraId="7773B996" w14:textId="5A2839BF" w:rsidR="009A43FF" w:rsidRDefault="009A43FF" w:rsidP="00676C3D">
            <w:pPr>
              <w:spacing w:after="0"/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== John:</w:t>
            </w:r>
          </w:p>
          <w:p w14:paraId="6023D3B8" w14:textId="61B46979" w:rsidR="009A43FF" w:rsidRDefault="009A43FF" w:rsidP="00676C3D">
            <w:pPr>
              <w:spacing w:after="0"/>
              <w:rPr>
                <w:rFonts w:ascii="Consolas" w:hAnsi="Consolas"/>
              </w:rPr>
            </w:pPr>
          </w:p>
          <w:p w14:paraId="2D87E089" w14:textId="4499D17A" w:rsidR="00080C30" w:rsidRDefault="00080C30" w:rsidP="00A10B5B">
            <w:pPr>
              <w:spacing w:after="0"/>
              <w:rPr>
                <w:rFonts w:ascii="Consolas" w:eastAsia="Consolas" w:hAnsi="Consolas" w:cs="Consolas"/>
              </w:rPr>
            </w:pPr>
          </w:p>
        </w:tc>
      </w:tr>
    </w:tbl>
    <w:p w14:paraId="19CD99F3" w14:textId="77777777" w:rsidR="00080C30" w:rsidRPr="00C3166A" w:rsidRDefault="00080C30" w:rsidP="00080C30"/>
    <w:p w14:paraId="592EBD29" w14:textId="51658AA2" w:rsidR="00640502" w:rsidRPr="00C3166A" w:rsidRDefault="00640502" w:rsidP="00080C30">
      <w:pPr>
        <w:pStyle w:val="Heading3"/>
      </w:pPr>
    </w:p>
    <w:sectPr w:rsidR="00640502" w:rsidRPr="00C316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B13165" w14:textId="77777777" w:rsidR="008B191A" w:rsidRDefault="008B191A" w:rsidP="008068A2">
      <w:pPr>
        <w:spacing w:after="0" w:line="240" w:lineRule="auto"/>
      </w:pPr>
      <w:r>
        <w:separator/>
      </w:r>
    </w:p>
  </w:endnote>
  <w:endnote w:type="continuationSeparator" w:id="0">
    <w:p w14:paraId="32CBF7E1" w14:textId="77777777" w:rsidR="008B191A" w:rsidRDefault="008B19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 xmlns:w16sdtdh="http://schemas.microsoft.com/office/word/2020/wordml/sdtdatahash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5E5A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10B5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5E5A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10B5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385E5" w14:textId="77777777" w:rsidR="008B191A" w:rsidRDefault="008B191A" w:rsidP="008068A2">
      <w:pPr>
        <w:spacing w:after="0" w:line="240" w:lineRule="auto"/>
      </w:pPr>
      <w:r>
        <w:separator/>
      </w:r>
    </w:p>
  </w:footnote>
  <w:footnote w:type="continuationSeparator" w:id="0">
    <w:p w14:paraId="18919D75" w14:textId="77777777" w:rsidR="008B191A" w:rsidRDefault="008B19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50A3D"/>
    <w:multiLevelType w:val="hybridMultilevel"/>
    <w:tmpl w:val="286C20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546596"/>
    <w:multiLevelType w:val="hybridMultilevel"/>
    <w:tmpl w:val="CDA852C8"/>
    <w:name w:val="Numbered list 2"/>
    <w:lvl w:ilvl="0" w:tplc="56289E6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4FF4C0C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1A8CC4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AC8B0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49AF4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CBE824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28CF8B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13F4B80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96463A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7A16D6"/>
    <w:multiLevelType w:val="hybridMultilevel"/>
    <w:tmpl w:val="9D2C40FA"/>
    <w:name w:val="Numbered list 3"/>
    <w:lvl w:ilvl="0" w:tplc="47E2F64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DBA23C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D3782E9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BCC0BE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F6ACDA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B8C050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0124304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CA0B89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75EFF0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9F686A"/>
    <w:multiLevelType w:val="hybridMultilevel"/>
    <w:tmpl w:val="FBD47F8C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2090B"/>
    <w:multiLevelType w:val="singleLevel"/>
    <w:tmpl w:val="2676CFF6"/>
    <w:name w:val="Bullet 28"/>
    <w:lvl w:ilvl="0">
      <w:numFmt w:val="bullet"/>
      <w:lvlText w:val=""/>
      <w:lvlJc w:val="left"/>
      <w:pPr>
        <w:ind w:left="0" w:firstLine="0"/>
      </w:pPr>
      <w:rPr>
        <w:rFonts w:ascii="Wingdings" w:eastAsia="Wingdings" w:hAnsi="Wingdings" w:cs="Wingdings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hybridMultilevel"/>
    <w:tmpl w:val="0E203B02"/>
    <w:lvl w:ilvl="0" w:tplc="8E469E42">
      <w:start w:val="1"/>
      <w:numFmt w:val="decimal"/>
      <w:lvlText w:val="Problem %1."/>
      <w:lvlJc w:val="left"/>
      <w:pPr>
        <w:ind w:left="5747" w:hanging="360"/>
      </w:pPr>
    </w:lvl>
    <w:lvl w:ilvl="1" w:tplc="C55E477E">
      <w:start w:val="1"/>
      <w:numFmt w:val="lowerLetter"/>
      <w:lvlText w:val="%2."/>
      <w:lvlJc w:val="left"/>
      <w:pPr>
        <w:ind w:left="5050" w:hanging="360"/>
      </w:pPr>
    </w:lvl>
    <w:lvl w:ilvl="2" w:tplc="1C0EC924">
      <w:start w:val="1"/>
      <w:numFmt w:val="lowerRoman"/>
      <w:lvlText w:val="%3."/>
      <w:lvlJc w:val="right"/>
      <w:pPr>
        <w:ind w:left="5770" w:hanging="180"/>
      </w:pPr>
    </w:lvl>
    <w:lvl w:ilvl="3" w:tplc="0D76BE6E">
      <w:start w:val="1"/>
      <w:numFmt w:val="decimal"/>
      <w:lvlText w:val="%4."/>
      <w:lvlJc w:val="left"/>
      <w:pPr>
        <w:ind w:left="6490" w:hanging="360"/>
      </w:pPr>
    </w:lvl>
    <w:lvl w:ilvl="4" w:tplc="2DD476E0">
      <w:start w:val="1"/>
      <w:numFmt w:val="lowerLetter"/>
      <w:lvlText w:val="%5."/>
      <w:lvlJc w:val="left"/>
      <w:pPr>
        <w:ind w:left="7210" w:hanging="360"/>
      </w:pPr>
    </w:lvl>
    <w:lvl w:ilvl="5" w:tplc="E30A7B58">
      <w:start w:val="1"/>
      <w:numFmt w:val="lowerRoman"/>
      <w:lvlText w:val="%6."/>
      <w:lvlJc w:val="right"/>
      <w:pPr>
        <w:ind w:left="7930" w:hanging="180"/>
      </w:pPr>
    </w:lvl>
    <w:lvl w:ilvl="6" w:tplc="7EA86470">
      <w:start w:val="1"/>
      <w:numFmt w:val="decimal"/>
      <w:lvlText w:val="%7."/>
      <w:lvlJc w:val="left"/>
      <w:pPr>
        <w:ind w:left="8650" w:hanging="360"/>
      </w:pPr>
    </w:lvl>
    <w:lvl w:ilvl="7" w:tplc="7576D378">
      <w:start w:val="1"/>
      <w:numFmt w:val="lowerLetter"/>
      <w:lvlText w:val="%8."/>
      <w:lvlJc w:val="left"/>
      <w:pPr>
        <w:ind w:left="9370" w:hanging="360"/>
      </w:pPr>
    </w:lvl>
    <w:lvl w:ilvl="8" w:tplc="20387A00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06535C"/>
    <w:multiLevelType w:val="hybridMultilevel"/>
    <w:tmpl w:val="65E2F5F0"/>
    <w:name w:val="Numbered list 4"/>
    <w:lvl w:ilvl="0" w:tplc="B9208B8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2FCB79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7A68EB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8ACCE8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F880E6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97E13D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E70CB3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B503E5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D74832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C01373"/>
    <w:multiLevelType w:val="hybridMultilevel"/>
    <w:tmpl w:val="92F093F0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8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37"/>
  </w:num>
  <w:num w:numId="41">
    <w:abstractNumId w:val="4"/>
  </w:num>
  <w:num w:numId="42">
    <w:abstractNumId w:val="18"/>
  </w:num>
  <w:num w:numId="43">
    <w:abstractNumId w:val="31"/>
  </w:num>
  <w:num w:numId="44">
    <w:abstractNumId w:val="1"/>
  </w:num>
  <w:num w:numId="45">
    <w:abstractNumId w:val="24"/>
  </w:num>
  <w:num w:numId="46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jA3MTS2NLc0MjdQ0lEKTi0uzszPAykwrAUA6aIJ9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DAE"/>
    <w:rsid w:val="00064D15"/>
    <w:rsid w:val="00080C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5D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BCA"/>
    <w:rsid w:val="0050017E"/>
    <w:rsid w:val="00503820"/>
    <w:rsid w:val="005049B7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0CC"/>
    <w:rsid w:val="00594821"/>
    <w:rsid w:val="00596357"/>
    <w:rsid w:val="00596AA5"/>
    <w:rsid w:val="00596D3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36D0"/>
    <w:rsid w:val="00724DA4"/>
    <w:rsid w:val="00751079"/>
    <w:rsid w:val="00763912"/>
    <w:rsid w:val="00774E44"/>
    <w:rsid w:val="00785258"/>
    <w:rsid w:val="00791F02"/>
    <w:rsid w:val="0079324A"/>
    <w:rsid w:val="00794EEE"/>
    <w:rsid w:val="007A635E"/>
    <w:rsid w:val="007B3686"/>
    <w:rsid w:val="007B42B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1BC"/>
    <w:rsid w:val="00801502"/>
    <w:rsid w:val="00803217"/>
    <w:rsid w:val="008063E1"/>
    <w:rsid w:val="008068A2"/>
    <w:rsid w:val="008105A0"/>
    <w:rsid w:val="008238BF"/>
    <w:rsid w:val="00836CA4"/>
    <w:rsid w:val="00837013"/>
    <w:rsid w:val="0085184F"/>
    <w:rsid w:val="00861625"/>
    <w:rsid w:val="008617B5"/>
    <w:rsid w:val="00870828"/>
    <w:rsid w:val="0088080B"/>
    <w:rsid w:val="008B07D7"/>
    <w:rsid w:val="008B191A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43"/>
    <w:rsid w:val="00941FFF"/>
    <w:rsid w:val="00955691"/>
    <w:rsid w:val="00961157"/>
    <w:rsid w:val="00965C5B"/>
    <w:rsid w:val="0096684B"/>
    <w:rsid w:val="00972C7F"/>
    <w:rsid w:val="00976E46"/>
    <w:rsid w:val="009A43FF"/>
    <w:rsid w:val="009B4FB4"/>
    <w:rsid w:val="009C0C39"/>
    <w:rsid w:val="009D1805"/>
    <w:rsid w:val="009E1A09"/>
    <w:rsid w:val="00A02545"/>
    <w:rsid w:val="00A025E6"/>
    <w:rsid w:val="00A05555"/>
    <w:rsid w:val="00A06D89"/>
    <w:rsid w:val="00A10B5B"/>
    <w:rsid w:val="00A178A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B80"/>
    <w:rsid w:val="00BA1F40"/>
    <w:rsid w:val="00BA4820"/>
    <w:rsid w:val="00BB05FA"/>
    <w:rsid w:val="00BB5B10"/>
    <w:rsid w:val="00BC56D6"/>
    <w:rsid w:val="00BC752F"/>
    <w:rsid w:val="00BE399E"/>
    <w:rsid w:val="00BF1775"/>
    <w:rsid w:val="00BF201D"/>
    <w:rsid w:val="00C0490B"/>
    <w:rsid w:val="00C07904"/>
    <w:rsid w:val="00C121AF"/>
    <w:rsid w:val="00C14C80"/>
    <w:rsid w:val="00C27853"/>
    <w:rsid w:val="00C3166A"/>
    <w:rsid w:val="00C355A5"/>
    <w:rsid w:val="00C43B64"/>
    <w:rsid w:val="00C53F37"/>
    <w:rsid w:val="00C5499A"/>
    <w:rsid w:val="00C62A0F"/>
    <w:rsid w:val="00C6608E"/>
    <w:rsid w:val="00C82862"/>
    <w:rsid w:val="00C84E4D"/>
    <w:rsid w:val="00CA0001"/>
    <w:rsid w:val="00CA2FD0"/>
    <w:rsid w:val="00CB626D"/>
    <w:rsid w:val="00CD5181"/>
    <w:rsid w:val="00CD6E6F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F4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0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4A0CFDB-8273-4B6F-A1A4-BEA8080AE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Final Retake Exam</vt:lpstr>
    </vt:vector>
  </TitlesOfParts>
  <Company>SoftUni – https://about.softuni.bg</Company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Final Retake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ukov Radoslav</cp:lastModifiedBy>
  <cp:revision>18</cp:revision>
  <cp:lastPrinted>2015-10-26T22:35:00Z</cp:lastPrinted>
  <dcterms:created xsi:type="dcterms:W3CDTF">2019-11-12T12:29:00Z</dcterms:created>
  <dcterms:modified xsi:type="dcterms:W3CDTF">2022-06-22T06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